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68DB3376" w14:textId="77777777" w:rsidR="009F5651" w:rsidRDefault="00955EA8">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3C5234F2" w14:textId="77777777" w:rsidR="009F5651" w:rsidRDefault="00955EA8">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AT117-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8C60427" w14:textId="77777777" w:rsidR="009F5651" w:rsidRDefault="00955EA8">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1F9A16A6" w14:textId="77777777" w:rsidR="009F5651" w:rsidRDefault="00955EA8">
      <w:pPr>
        <w:pStyle w:val="Heading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 xml:space="preserve">[AT117-e][028][NR15] RRC </w:t>
      </w:r>
      <w:proofErr w:type="spellStart"/>
      <w:r>
        <w:t>misc</w:t>
      </w:r>
      <w:proofErr w:type="spellEnd"/>
      <w:r>
        <w:t xml:space="preserve">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proofErr w:type="spellStart"/>
            <w:r>
              <w:rPr>
                <w:lang w:val="en-US" w:eastAsia="ja-JP"/>
              </w:rPr>
              <w:t>Mouaffac</w:t>
            </w:r>
            <w:proofErr w:type="spellEnd"/>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862BB9">
            <w:pPr>
              <w:spacing w:after="0" w:line="240" w:lineRule="auto"/>
              <w:rPr>
                <w:lang w:val="en-US" w:eastAsia="ja-JP"/>
              </w:rPr>
            </w:pPr>
            <w:hyperlink r:id="rId11" w:history="1">
              <w:r w:rsidR="00955EA8">
                <w:rPr>
                  <w:rStyle w:val="Hyperlink"/>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Sudeep Palat</w:t>
            </w:r>
          </w:p>
        </w:tc>
        <w:tc>
          <w:tcPr>
            <w:tcW w:w="4748" w:type="dxa"/>
          </w:tcPr>
          <w:p w14:paraId="4DDB0964" w14:textId="77777777" w:rsidR="009F5651" w:rsidRDefault="00955EA8">
            <w:pPr>
              <w:spacing w:after="0" w:line="240" w:lineRule="auto"/>
              <w:rPr>
                <w:lang w:val="en-US" w:eastAsia="zh-CN"/>
              </w:rPr>
            </w:pPr>
            <w:proofErr w:type="spellStart"/>
            <w:r>
              <w:rPr>
                <w:lang w:val="en-US" w:eastAsia="zh-CN"/>
              </w:rPr>
              <w:t>Sudeep.k.palat@intelcom</w:t>
            </w:r>
            <w:proofErr w:type="spellEnd"/>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proofErr w:type="spellStart"/>
            <w:r>
              <w:rPr>
                <w:lang w:val="en-US" w:eastAsia="ja-JP"/>
              </w:rPr>
              <w:t>amaanat.ali@nokiacom</w:t>
            </w:r>
            <w:proofErr w:type="spellEnd"/>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32CA2569" w14:textId="797C7639" w:rsidR="00C02D62" w:rsidRPr="003D0CA4" w:rsidRDefault="003D0CA4" w:rsidP="00C02D62">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1009FD52" w14:textId="1C7DE5A7" w:rsidR="00C02D62" w:rsidRPr="003D0CA4" w:rsidRDefault="003D0CA4" w:rsidP="00C02D62">
            <w:pPr>
              <w:spacing w:after="0" w:line="240" w:lineRule="auto"/>
              <w:rPr>
                <w:rFonts w:eastAsia="MS Mincho"/>
                <w:lang w:val="en-US" w:eastAsia="ja-JP"/>
              </w:rPr>
            </w:pPr>
            <w:r>
              <w:rPr>
                <w:rFonts w:eastAsia="MS Mincho"/>
                <w:lang w:val="en-US" w:eastAsia="ja-JP"/>
              </w:rPr>
              <w:t>chun-fan.tsai@mediatek.com</w:t>
            </w:r>
          </w:p>
        </w:tc>
      </w:tr>
      <w:tr w:rsidR="00C02D62" w14:paraId="5385C55F" w14:textId="77777777" w:rsidTr="00C02D62">
        <w:tc>
          <w:tcPr>
            <w:tcW w:w="1713" w:type="dxa"/>
          </w:tcPr>
          <w:p w14:paraId="6564B8D6" w14:textId="77777777" w:rsidR="00C02D62" w:rsidRDefault="00C02D62" w:rsidP="00C02D62">
            <w:pPr>
              <w:spacing w:after="0" w:line="240" w:lineRule="auto"/>
              <w:rPr>
                <w:lang w:val="en-US" w:eastAsia="ja-JP"/>
              </w:rPr>
            </w:pPr>
          </w:p>
        </w:tc>
        <w:tc>
          <w:tcPr>
            <w:tcW w:w="2555" w:type="dxa"/>
          </w:tcPr>
          <w:p w14:paraId="6413D45D" w14:textId="77777777" w:rsidR="00C02D62" w:rsidRDefault="00C02D62" w:rsidP="00C02D62">
            <w:pPr>
              <w:spacing w:after="0" w:line="240" w:lineRule="auto"/>
              <w:rPr>
                <w:lang w:val="en-US" w:eastAsia="ja-JP"/>
              </w:rPr>
            </w:pPr>
          </w:p>
        </w:tc>
        <w:tc>
          <w:tcPr>
            <w:tcW w:w="4748" w:type="dxa"/>
          </w:tcPr>
          <w:p w14:paraId="67C6DFD4" w14:textId="77777777" w:rsidR="00C02D62" w:rsidRDefault="00C02D62" w:rsidP="00C02D62">
            <w:pPr>
              <w:spacing w:after="0" w:line="240" w:lineRule="auto"/>
              <w:rPr>
                <w:lang w:val="en-US" w:eastAsia="ja-JP"/>
              </w:rPr>
            </w:pPr>
          </w:p>
        </w:tc>
      </w:tr>
      <w:tr w:rsidR="00C02D62" w14:paraId="0B3B5466" w14:textId="77777777" w:rsidTr="00C02D62">
        <w:tc>
          <w:tcPr>
            <w:tcW w:w="1713" w:type="dxa"/>
          </w:tcPr>
          <w:p w14:paraId="4DF1A2EE" w14:textId="77777777" w:rsidR="00C02D62" w:rsidRDefault="00C02D62" w:rsidP="00C02D62">
            <w:pPr>
              <w:spacing w:after="0" w:line="240" w:lineRule="auto"/>
              <w:rPr>
                <w:lang w:val="en-US" w:eastAsia="ja-JP"/>
              </w:rPr>
            </w:pPr>
          </w:p>
        </w:tc>
        <w:tc>
          <w:tcPr>
            <w:tcW w:w="2555" w:type="dxa"/>
          </w:tcPr>
          <w:p w14:paraId="4A0460FF" w14:textId="77777777" w:rsidR="00C02D62" w:rsidRDefault="00C02D62" w:rsidP="00C02D62">
            <w:pPr>
              <w:spacing w:after="0" w:line="240" w:lineRule="auto"/>
              <w:rPr>
                <w:lang w:val="en-US" w:eastAsia="ja-JP"/>
              </w:rPr>
            </w:pPr>
          </w:p>
        </w:tc>
        <w:tc>
          <w:tcPr>
            <w:tcW w:w="4748" w:type="dxa"/>
          </w:tcPr>
          <w:p w14:paraId="2509FCFE" w14:textId="77777777" w:rsidR="00C02D62" w:rsidRDefault="00C02D62" w:rsidP="00C02D62">
            <w:pPr>
              <w:spacing w:after="0" w:line="240" w:lineRule="auto"/>
              <w:rPr>
                <w:lang w:val="en-US" w:eastAsia="ja-JP"/>
              </w:rPr>
            </w:pPr>
          </w:p>
        </w:tc>
      </w:tr>
    </w:tbl>
    <w:p w14:paraId="7E218266" w14:textId="77777777" w:rsidR="009F5651" w:rsidRDefault="009F5651">
      <w:pPr>
        <w:rPr>
          <w:lang w:val="en-US"/>
        </w:rPr>
      </w:pPr>
    </w:p>
    <w:p w14:paraId="66948FD8" w14:textId="77777777" w:rsidR="009F5651" w:rsidRDefault="00955EA8">
      <w:pPr>
        <w:pStyle w:val="Heading1"/>
        <w:rPr>
          <w:lang w:val="en-US"/>
        </w:rPr>
      </w:pPr>
      <w:r>
        <w:rPr>
          <w:lang w:val="en-US"/>
        </w:rPr>
        <w:t>Discussion</w:t>
      </w:r>
    </w:p>
    <w:p w14:paraId="6C5F36FF" w14:textId="77777777" w:rsidR="009F5651" w:rsidRDefault="00955EA8">
      <w:pPr>
        <w:pStyle w:val="Heading2"/>
      </w:pPr>
      <w:r>
        <w:t>NCC handling for re-establishment and Resume</w:t>
      </w:r>
    </w:p>
    <w:p w14:paraId="1BCDB333" w14:textId="77777777" w:rsidR="009F5651" w:rsidRDefault="00955EA8">
      <w:pPr>
        <w:pStyle w:val="Heading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 xml:space="preserve">Issues with use of NCC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79025642" w14:textId="77777777" w:rsidR="009F5651" w:rsidRDefault="00955EA8">
      <w:pPr>
        <w:ind w:left="720"/>
        <w:rPr>
          <w:rFonts w:ascii="Arial" w:hAnsi="Arial" w:cs="Arial"/>
          <w:sz w:val="20"/>
          <w:szCs w:val="20"/>
        </w:rPr>
      </w:pPr>
      <w:r>
        <w:rPr>
          <w:rFonts w:ascii="Arial" w:hAnsi="Arial" w:cs="Arial"/>
          <w:sz w:val="20"/>
          <w:szCs w:val="20"/>
        </w:rPr>
        <w:t xml:space="preserve">The current specification text related to the storage and usage of NCC du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Default="00955EA8">
      <w:pPr>
        <w:pStyle w:val="CRCoverPage"/>
        <w:numPr>
          <w:ilvl w:val="0"/>
          <w:numId w:val="3"/>
        </w:numPr>
        <w:spacing w:after="0"/>
        <w:rPr>
          <w:lang w:val="fr-FR"/>
        </w:rPr>
      </w:pPr>
      <w:r>
        <w:rPr>
          <w:lang w:val="fr-FR"/>
        </w:rPr>
        <w:t>The storage of NCC is moved to after key generation in the procedural text [for re-establishment]</w:t>
      </w:r>
    </w:p>
    <w:p w14:paraId="405E5C49" w14:textId="77777777" w:rsidR="009F5651" w:rsidRDefault="00955EA8">
      <w:pPr>
        <w:pStyle w:val="CRCoverPage"/>
        <w:numPr>
          <w:ilvl w:val="0"/>
          <w:numId w:val="3"/>
        </w:numPr>
        <w:spacing w:after="0"/>
        <w:rPr>
          <w:lang w:val="fr-FR"/>
        </w:rPr>
      </w:pPr>
      <w:r>
        <w:rPr>
          <w:lang w:val="fr-FR"/>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lastRenderedPageBreak/>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gree with QCOM.</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any,  on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 xml:space="preserve">If the NCC received in </w:t>
            </w:r>
            <w:proofErr w:type="spellStart"/>
            <w:r>
              <w:t>suspendConfig</w:t>
            </w:r>
            <w:proofErr w:type="spellEnd"/>
            <w:r>
              <w:t xml:space="preserve"> is different from the current NCC, the UE will perform vertical key derivation when it sends </w:t>
            </w:r>
            <w:proofErr w:type="spellStart"/>
            <w:r>
              <w:t>RRCResumeRequest</w:t>
            </w:r>
            <w:proofErr w:type="spellEnd"/>
            <w:r>
              <w:t>. It means the UE will derive NH.</w:t>
            </w:r>
          </w:p>
          <w:p w14:paraId="1BC07B66" w14:textId="08A51A64" w:rsidR="009263EB" w:rsidRDefault="009263EB" w:rsidP="009263EB">
            <w:pPr>
              <w:spacing w:after="0" w:line="240" w:lineRule="auto"/>
            </w:pPr>
            <w:r>
              <w:t xml:space="preserve">Also NH is a parameter which UE needs to keep stored for the next key derivation purpos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Heading2"/>
      </w:pPr>
      <w:r>
        <w:t xml:space="preserve">Correction on Full Configuration regarding </w:t>
      </w:r>
      <w:proofErr w:type="spellStart"/>
      <w:r>
        <w:t>reconfigWithSync</w:t>
      </w:r>
      <w:proofErr w:type="spellEnd"/>
    </w:p>
    <w:p w14:paraId="744ED02B" w14:textId="77777777" w:rsidR="009F5651" w:rsidRDefault="00955EA8">
      <w:pPr>
        <w:pStyle w:val="Heading3"/>
        <w:numPr>
          <w:ilvl w:val="0"/>
          <w:numId w:val="0"/>
        </w:numPr>
      </w:pPr>
      <w:r>
        <w:t>Scope: Treat R2-2203327, R2-2203328</w:t>
      </w:r>
    </w:p>
    <w:p w14:paraId="0E94E4E8" w14:textId="77777777" w:rsidR="009F5651" w:rsidRDefault="009F5651"/>
    <w:p w14:paraId="011E3F53" w14:textId="77777777" w:rsidR="009F5651" w:rsidRDefault="00955EA8">
      <w:pPr>
        <w:pStyle w:val="Doc-title"/>
      </w:pPr>
      <w:r>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006FF89F" w14:textId="77777777" w:rsidR="009F5651" w:rsidRDefault="00955EA8">
      <w:pPr>
        <w:pStyle w:val="Doc-title"/>
      </w:pPr>
      <w:r>
        <w:t>R2-2203328</w:t>
      </w:r>
      <w:r>
        <w:tab/>
        <w:t>Correction on Full configuration(R16)</w:t>
      </w:r>
      <w:r>
        <w:tab/>
        <w:t xml:space="preserve">ZT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p>
    <w:p w14:paraId="0F5EA325" w14:textId="77777777" w:rsidR="009F5651" w:rsidRDefault="00955EA8">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 xml:space="preserve">(i.e., </w:t>
      </w:r>
      <w:proofErr w:type="spellStart"/>
      <w:r>
        <w:rPr>
          <w:rFonts w:ascii="Arial" w:hAnsi="Arial" w:cs="Arial"/>
          <w:color w:val="FF0000"/>
          <w:sz w:val="20"/>
          <w:szCs w:val="20"/>
        </w:rPr>
        <w:t>SpCell</w:t>
      </w:r>
      <w:proofErr w:type="spellEnd"/>
      <w:r>
        <w:rPr>
          <w:rFonts w:ascii="Arial" w:hAnsi="Arial" w:cs="Arial"/>
          <w:color w:val="FF0000"/>
          <w:sz w:val="20"/>
          <w:szCs w:val="20"/>
        </w:rPr>
        <w:t xml:space="preserve">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lastRenderedPageBreak/>
        <w:t>And proposes the following correction:</w:t>
      </w:r>
    </w:p>
    <w:p w14:paraId="34C5F1BB" w14:textId="77777777" w:rsidR="009F5651" w:rsidRDefault="00955EA8">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This change is not essential. If majority wants to go for it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proofErr w:type="spellStart"/>
            <w:r>
              <w:t>HiSilicon</w:t>
            </w:r>
            <w:proofErr w:type="spellEnd"/>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r>
              <w:t xml:space="preserve">According the field description below, </w:t>
            </w:r>
            <w:proofErr w:type="spellStart"/>
            <w:r>
              <w:t>fullconfiguration</w:t>
            </w:r>
            <w:proofErr w:type="spellEnd"/>
            <w:r>
              <w:t xml:space="preserve"> only applied to handover scenario (including resume and re-establishment which is like handover).</w:t>
            </w:r>
          </w:p>
          <w:p w14:paraId="2DD84856" w14:textId="77777777" w:rsidR="009F5651" w:rsidRDefault="00955EA8">
            <w:pPr>
              <w:pStyle w:val="TAL"/>
              <w:rPr>
                <w:b/>
                <w:bCs/>
                <w:i/>
                <w:lang w:eastAsia="en-GB"/>
              </w:rPr>
            </w:pPr>
            <w:proofErr w:type="spellStart"/>
            <w:r>
              <w:rPr>
                <w:b/>
                <w:bCs/>
                <w:i/>
                <w:lang w:eastAsia="en-GB"/>
              </w:rPr>
              <w:t>fullConfig</w:t>
            </w:r>
            <w:proofErr w:type="spellEnd"/>
          </w:p>
          <w:p w14:paraId="5D5BC72F" w14:textId="77777777" w:rsidR="009F5651" w:rsidRDefault="00955EA8">
            <w:pPr>
              <w:spacing w:after="0" w:line="240" w:lineRule="auto"/>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tc>
      </w:tr>
      <w:tr w:rsidR="009F5651" w14:paraId="79910DA5" w14:textId="77777777">
        <w:tc>
          <w:tcPr>
            <w:tcW w:w="1980" w:type="dxa"/>
          </w:tcPr>
          <w:p w14:paraId="6F07E0FC" w14:textId="77777777" w:rsidR="009F5651" w:rsidRDefault="00955EA8">
            <w:pPr>
              <w:spacing w:after="0" w:line="240" w:lineRule="auto"/>
            </w:pPr>
            <w:r>
              <w:rPr>
                <w:lang w:eastAsia="zh-CN"/>
              </w:rPr>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w:t>
            </w:r>
            <w:proofErr w:type="spellStart"/>
            <w:r>
              <w:rPr>
                <w:lang w:eastAsia="zh-CN"/>
              </w:rPr>
              <w:t>reconfigurationWithSync</w:t>
            </w:r>
            <w:proofErr w:type="spellEnd"/>
            <w:r>
              <w:rPr>
                <w:lang w:eastAsia="zh-CN"/>
              </w:rPr>
              <w:t xml:space="preserve">” is included but not for </w:t>
            </w:r>
            <w:proofErr w:type="spellStart"/>
            <w:r>
              <w:rPr>
                <w:lang w:eastAsia="zh-CN"/>
              </w:rPr>
              <w:t>SpCell</w:t>
            </w:r>
            <w:proofErr w:type="spellEnd"/>
            <w:r>
              <w:rPr>
                <w:lang w:eastAsia="zh-CN"/>
              </w:rPr>
              <w:t xml:space="preserve">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We agree with the case described here and would support this as the i.e., seems to indeed exclude other use cases. Usually anything in parentheses is 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Case is purely editorial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SimSun"/>
                <w:lang w:val="en-US" w:eastAsia="zh-CN"/>
              </w:rPr>
            </w:pPr>
            <w:r>
              <w:rPr>
                <w:rFonts w:hint="eastAsia"/>
                <w:lang w:val="en-US" w:eastAsia="zh-CN"/>
              </w:rPr>
              <w:t xml:space="preserve">@Huawei:  The presence condition of the field </w:t>
            </w:r>
            <w:proofErr w:type="gramStart"/>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and also in first reconfiguration after reestablishment; or for intra-</w:t>
            </w:r>
            <w:r>
              <w:rPr>
                <w:lang w:eastAsia="ja-JP"/>
              </w:rPr>
              <w:lastRenderedPageBreak/>
              <w:t xml:space="preserve">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r>
              <w:rPr>
                <w:rFonts w:ascii="Arial" w:eastAsia="SimSun"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lastRenderedPageBreak/>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bl>
    <w:p w14:paraId="502C9D1E" w14:textId="77777777" w:rsidR="009F5651" w:rsidRPr="003F0B6F" w:rsidRDefault="009F5651"/>
    <w:p w14:paraId="5A9473DE" w14:textId="77777777" w:rsidR="009F5651" w:rsidRDefault="00955EA8">
      <w:pPr>
        <w:rPr>
          <w:b/>
          <w:bCs/>
        </w:rPr>
      </w:pPr>
      <w:r>
        <w:rPr>
          <w:b/>
          <w:bCs/>
        </w:rPr>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any,  on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Heading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D380E" w14:textId="77777777" w:rsidR="00862BB9" w:rsidRDefault="00862BB9" w:rsidP="003D0CA4">
      <w:pPr>
        <w:spacing w:after="0" w:line="240" w:lineRule="auto"/>
      </w:pPr>
      <w:r>
        <w:separator/>
      </w:r>
    </w:p>
  </w:endnote>
  <w:endnote w:type="continuationSeparator" w:id="0">
    <w:p w14:paraId="10BAA477" w14:textId="77777777" w:rsidR="00862BB9" w:rsidRDefault="00862BB9"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CD0B8" w14:textId="77777777" w:rsidR="00862BB9" w:rsidRDefault="00862BB9" w:rsidP="003D0CA4">
      <w:pPr>
        <w:spacing w:after="0" w:line="240" w:lineRule="auto"/>
      </w:pPr>
      <w:r>
        <w:separator/>
      </w:r>
    </w:p>
  </w:footnote>
  <w:footnote w:type="continuationSeparator" w:id="0">
    <w:p w14:paraId="2E0F4873" w14:textId="77777777" w:rsidR="00862BB9" w:rsidRDefault="00862BB9" w:rsidP="003D0C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D0F41"/>
    <w:rsid w:val="00FD1214"/>
    <w:rsid w:val="00FD46DB"/>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592</Words>
  <Characters>9076</Characters>
  <Application>Microsoft Office Word</Application>
  <DocSecurity>0</DocSecurity>
  <Lines>75</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MediaTek (Felix)</cp:lastModifiedBy>
  <cp:revision>5</cp:revision>
  <dcterms:created xsi:type="dcterms:W3CDTF">2022-02-23T02:16:00Z</dcterms:created>
  <dcterms:modified xsi:type="dcterms:W3CDTF">2022-02-2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085837</vt:lpwstr>
  </property>
  <property fmtid="{D5CDD505-2E9C-101B-9397-08002B2CF9AE}" pid="10" name="KSOProductBuildVer">
    <vt:lpwstr>2052-11.8.2.9022</vt:lpwstr>
  </property>
</Properties>
</file>